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Italy</w:t>
      </w:r>
      <w:r>
        <w:t xml:space="preserve"> </w:t>
      </w:r>
      <w:r>
        <w:t xml:space="preserve">Milan</w:t>
      </w:r>
    </w:p>
    <w:bookmarkStart w:id="20" w:name="X81444b258ebfbbf642dfdd1ff6eacf9403d3eda"/>
    <w:p>
      <w:pPr>
        <w:pStyle w:val="Heading1"/>
      </w:pPr>
      <w:r>
        <w:t xml:space="preserve">Cover Letter for Industrial Engineer Position in Italy Milan</w:t>
      </w:r>
    </w:p>
    <w:p>
      <w:pPr>
        <w:pStyle w:val="FirstParagraph"/>
      </w:pPr>
      <w:r>
        <w:t xml:space="preserve">Dear Hiring Committee,</w:t>
      </w:r>
    </w:p>
    <w:p>
      <w:pPr>
        <w:pStyle w:val="BodyText"/>
      </w:pPr>
      <w:r>
        <w:t xml:space="preserve">I am writing to express my enthusiastic interest in the Industrial Engineer position at your esteemed organization in Italy Milan. As a dedicated professional with a passion for optimizing complex systems and driving operational excellence, I am eager to contribute my expertise to a dynamic environment that values innovation and precision. The opportunity to work in Milan—a city renowned for its blend of tradition, technological advancement, and global influence—has long been a career aspiration of mine. My academic background, professional experience, and deep understanding of industrial engineering principles align seamlessly with the requirements of this role.</w:t>
      </w:r>
    </w:p>
    <w:p>
      <w:pPr>
        <w:pStyle w:val="BodyText"/>
      </w:pPr>
      <w:r>
        <w:t xml:space="preserve">As an Industrial Engineer, my career has been defined by a commitment to improving efficiency, reducing waste, and enhancing productivity across diverse industries. I hold a degree in Industrial Engineering from [University Name], where I specialized in systems optimization, supply chain management, and process improvement. This foundation has equipped me with the technical skills to analyze workflows, implement data-driven solutions, and collaborate with cross-functional teams to achieve measurable results. Whether working on lean manufacturing initiatives or designing automated systems, I have consistently demonstrated my ability to bridge the gap between theoretical concepts and real-world applications.</w:t>
      </w:r>
    </w:p>
    <w:p>
      <w:pPr>
        <w:pStyle w:val="BodyText"/>
      </w:pPr>
      <w:r>
        <w:t xml:space="preserve">My professional journey has taken me through various sectors, including automotive manufacturing, logistics, and technology. In my role as an Industrial Engineer at [Previous Company Name], I led a project to restructure production lines, resulting in a 20% reduction in lead times and a 15% increase in output efficiency. This achievement was not only recognized internally but also showcased at the International Conference on Industrial Engineering, where I presented case studies on process automation and quality control. These experiences have honed my ability to identify bottlenecks, implement sustainable solutions, and foster a culture of continuous improvement—qualities that I believe are essential for success in Italy Milan’s competitive industrial landscape.</w:t>
      </w:r>
    </w:p>
    <w:p>
      <w:pPr>
        <w:pStyle w:val="BodyText"/>
      </w:pPr>
      <w:r>
        <w:t xml:space="preserve">What sets me apart as an Industrial Engineer is my adaptability and cultural awareness. Having studied abroad in [Country Name] and worked on international projects, I am well-versed in navigating diverse business environments. In Italy Milan, where industries such as fashion, automotive, and advanced manufacturing thrive, the ability to integrate global best practices with local customs is crucial. My fluency in English and intermediate proficiency in Italian allow me to communicate effectively with stakeholders at all levels, ensuring that projects are executed smoothly and collaboratively. Additionally, my familiarity with Italian business protocols and work ethics enables me to contribute immediately without requiring extensive onboarding.</w:t>
      </w:r>
    </w:p>
    <w:p>
      <w:pPr>
        <w:pStyle w:val="BodyText"/>
      </w:pPr>
      <w:r>
        <w:t xml:space="preserve">Italy Milan is a hub for innovation, where tradition meets cutting-edge technology. As an Industrial Engineer, I am particularly drawn to the city’s emphasis on sustainability and smart manufacturing. For instance, companies like [Local Company Name] are leading the way in adopting Industry 4.0 solutions, and I am eager to contribute my expertise in data analytics and automation to support such initiatives. My experience with simulation software (e.g., AnyLogic, Plant Simulation) and statistical tools (e.g., Minitab, Excel) has prepared me to tackle challenges related to digital transformation and predictive maintenance—areas that are increasingly vital for Milan’s industrial sector.</w:t>
      </w:r>
    </w:p>
    <w:p>
      <w:pPr>
        <w:pStyle w:val="BodyText"/>
      </w:pPr>
      <w:r>
        <w:t xml:space="preserve">Furthermore, my proactive approach to problem-solving and leadership in team settings have been instrumental in driving results. At [Previous Company Name], I mentored a team of junior engineers to develop a new inventory management system, which reduced stock discrepancies by 30%. This project not only improved operational efficiency but also strengthened the team’s collaboration and technical skills. I believe that fostering a culture of innovation and accountability is key to long-term success, especially in an environment as fast-paced as Italy Milan.</w:t>
      </w:r>
    </w:p>
    <w:p>
      <w:pPr>
        <w:pStyle w:val="BodyText"/>
      </w:pPr>
      <w:r>
        <w:t xml:space="preserve">I am particularly inspired by your organization’s commitment to [specific value or project mentioned in the job posting, e.g., "sustainable production" or "technological innovation"]. As an Industrial Engineer, I am deeply passionate about creating solutions that balance economic viability with environmental responsibility. I would be thrilled to bring my expertise in process optimization and systems design to your team, ensuring that your operations remain at the forefront of industry standards.</w:t>
      </w:r>
    </w:p>
    <w:p>
      <w:pPr>
        <w:pStyle w:val="BodyText"/>
      </w:pPr>
      <w:r>
        <w:t xml:space="preserve">In conclusion, I am confident that my skills, experience, and dedication to excellence make me an ideal candidate for this Industrial Engineer position in Italy Milan. I am eager to contribute to your organization’s growth while immersing myself in the vibrant culture and opportunities that Milan offers. Thank you for considering my application. I look forward to the possibility of discussing how I can add value to your team.</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for Italy Milan</dc:title>
  <dc:creator/>
  <dc:language>en</dc:language>
  <cp:keywords/>
  <dcterms:created xsi:type="dcterms:W3CDTF">2026-07-21T02:58:55Z</dcterms:created>
  <dcterms:modified xsi:type="dcterms:W3CDTF">2026-07-21T02:58:55Z</dcterms:modified>
</cp:coreProperties>
</file>

<file path=docProps/custom.xml><?xml version="1.0" encoding="utf-8"?>
<Properties xmlns="http://schemas.openxmlformats.org/officeDocument/2006/custom-properties" xmlns:vt="http://schemas.openxmlformats.org/officeDocument/2006/docPropsVTypes"/>
</file>